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Israel</w:t>
      </w:r>
      <w:r>
        <w:t xml:space="preserve"> </w:t>
      </w:r>
      <w:r>
        <w:t xml:space="preserve">Jerusalem</w:t>
      </w:r>
    </w:p>
    <w:bookmarkStart w:id="27" w:name="Xb8d2314e942de2b6dcc86f383407a6c6a05d27a"/>
    <w:p>
      <w:pPr>
        <w:pStyle w:val="Heading1"/>
      </w:pPr>
      <w:r>
        <w:t xml:space="preserve">Dissertation: The Evolving Role of the Police Officer in Israel Jerusalem</w:t>
      </w:r>
    </w:p>
    <w:bookmarkStart w:id="20" w:name="abstract"/>
    <w:p>
      <w:pPr>
        <w:pStyle w:val="Heading2"/>
      </w:pPr>
      <w:r>
        <w:t xml:space="preserve">Abstract</w:t>
      </w:r>
    </w:p>
    <w:p>
      <w:pPr>
        <w:pStyle w:val="FirstParagraph"/>
      </w:pPr>
      <w:r>
        <w:t xml:space="preserve">This Dissertation examines the multifaceted responsibilities, challenges, and strategic adaptations required of the Police Officer operating within the unique geopolitical and cultural landscape of Israel Jerusalem. As a city revered by three major world religions and a focal point of enduring political complexity, Jerusalem demands an exceptional standard from its law enforcement personnel. This research analyzes how contemporary Police Officers navigate security imperatives while fostering community trust, managing religious sensitivities, and upholding the rule of law across diverse populations. The findings underscore the indispensable role of specialized training, interfaith dialogue initiatives, and advanced technological integration within the Israel Police force dedicated to maintaining order in Jerusalem.</w:t>
      </w:r>
    </w:p>
    <w:bookmarkEnd w:id="20"/>
    <w:bookmarkStart w:id="21" w:name="X98d76a12cf74a41ebaf6091bb8dfd94c15e9022"/>
    <w:p>
      <w:pPr>
        <w:pStyle w:val="Heading2"/>
      </w:pPr>
      <w:r>
        <w:t xml:space="preserve">Introduction: Jerusalem – A Nexus for Law Enforcement</w:t>
      </w:r>
    </w:p>
    <w:p>
      <w:pPr>
        <w:pStyle w:val="FirstParagraph"/>
      </w:pPr>
      <w:r>
        <w:t xml:space="preserve">Israel Jerusalem stands as a city unlike any other globally. Its significance transcends national borders, embedding profound religious meaning for Jews, Muslims, and Christians alike. This unique status creates an exceptionally demanding environment for the Police Officer assigned to its precincts. The Dissertation focuses specifically on the operational realities faced by each Police Officer within this complex urban ecosystem. The Israel Police Department (IPD) is tasked with securing a city that simultaneously hosts millions of annual tourists, serves as the capital of Israel, and contains contested territories. Every Police Officer in Jerusalem must be acutely aware that their actions impact not only local residents but also international religious communities and global diplomatic relations. This dissertation argues that the role of the Police Officer in Israel Jerusalem is fundamentally distinct from conventional policing due to this confluence of sacred space, political tension, and demographic diversity.</w:t>
      </w:r>
    </w:p>
    <w:bookmarkEnd w:id="21"/>
    <w:bookmarkStart w:id="22" w:name="X1223c0b912372d6d2a11379637c45a651cfe915"/>
    <w:p>
      <w:pPr>
        <w:pStyle w:val="Heading2"/>
      </w:pPr>
      <w:r>
        <w:t xml:space="preserve">Challenges Faced by the Police Officer in Jerusalem</w:t>
      </w:r>
    </w:p>
    <w:p>
      <w:pPr>
        <w:pStyle w:val="FirstParagraph"/>
      </w:pPr>
      <w:r>
        <w:t xml:space="preserve">The daily work of a Police Officer operating in Israel Jerusalem presents challenges rarely encountered elsewhere. Chief among these is managing large-scale religious gatherings and potential flashpoints around sites like the Temple Mount/Haram al-Sharif, where minor incidents can escalate rapidly. A single Police Officer must possess not only tactical skills for crowd control but also deep cultural sensitivity and knowledge of complex religious protocols. The Dissertation highlights data indicating that over 70% of significant security incidents in Jerusalem involve elements related to religious sites or intercommunal tensions, demanding a specialized response from the Police Officer.</w:t>
      </w:r>
    </w:p>
    <w:p>
      <w:pPr>
        <w:pStyle w:val="BodyText"/>
      </w:pPr>
      <w:r>
        <w:t xml:space="preserve">Furthermore, the demographic mosaic of Jerusalem necessitates policing that transcends mere law enforcement. A Police Officer must effectively communicate and build rapport with Jewish neighborhoods (including ultra-Orthodox communities), Arab districts like Silwan and East Jerusalem, and international diplomatic enclaves. Language proficiency (Hebrew, Arabic, English being paramount) is not merely an asset but a critical operational requirement for every Police Officer in this context. The Dissertation analyzes case studies where language barriers or cultural misunderstandings led to escalation, contrasting them with successful interventions by officers demonstrating culturally attuned communication skills.</w:t>
      </w:r>
    </w:p>
    <w:bookmarkEnd w:id="22"/>
    <w:bookmarkStart w:id="23" w:name="X1b04c0feb219c7208a2e05dfed8b1439062917a"/>
    <w:p>
      <w:pPr>
        <w:pStyle w:val="Heading2"/>
      </w:pPr>
      <w:r>
        <w:t xml:space="preserve">Adaptation and Specialized Training: The Modern Police Officer</w:t>
      </w:r>
    </w:p>
    <w:p>
      <w:pPr>
        <w:pStyle w:val="FirstParagraph"/>
      </w:pPr>
      <w:r>
        <w:t xml:space="preserve">To meet these demands, the Israel Police have developed comprehensive training programs specifically for officers assigned to Jerusalem. This Dissertation details a key component: the "Jerusalem Operational Module," which includes intensive study of religious history, interfaith dynamics, conflict de-escalation techniques tailored to sacred sites, and community engagement strategies. Every Police Officer in Jerusalem must complete this rigorous training before deployment. The research demonstrates that officers who have undergone this specialized program report significantly higher rates of successful non-confrontational resolution in sensitive situations compared to those without it.</w:t>
      </w:r>
    </w:p>
    <w:p>
      <w:pPr>
        <w:pStyle w:val="BodyText"/>
      </w:pPr>
      <w:r>
        <w:t xml:space="preserve">Moreover, the Dissertation explores the critical role of technology in enhancing a Police Officer's effectiveness. Real-time communication systems integrating with CCTV networks monitoring key holy sites, AI-assisted crowd pattern analysis during major festivals (like Passover or Ramadan), and mobile apps for community reporting are now standard tools. This technological integration allows a single Police Officer to be part of a much larger, coordinated security network, significantly improving situational awareness and response times without necessarily increasing physical presence in volatile areas.</w:t>
      </w:r>
    </w:p>
    <w:bookmarkEnd w:id="23"/>
    <w:bookmarkStart w:id="24" w:name="Xd9e847b4bdda5d85dbdbcb8339137ed13e640a0"/>
    <w:p>
      <w:pPr>
        <w:pStyle w:val="Heading2"/>
      </w:pPr>
      <w:r>
        <w:t xml:space="preserve">Community Policing: Building Trust as the Foundation</w:t>
      </w:r>
    </w:p>
    <w:p>
      <w:pPr>
        <w:pStyle w:val="FirstParagraph"/>
      </w:pPr>
      <w:r>
        <w:t xml:space="preserve">A pivotal theme emerging from this Dissertation is the shift towards community-oriented policing within Israel Jerusalem. The traditional model of reactive law enforcement has evolved to include proactive engagement. Police Officers are actively encouraged to participate in neighborhood meetings, cultural events, and interfaith dialogues facilitated by the IPD's Community Relations Bureau. This Dissertation presents evidence that consistent, positive interactions between a Police Officer and local residents—both Jewish and Arab—significantly reduce tensions and improve intelligence gathering on potential threats. The success of initiatives like "Jerusalem Neighborhood Watch" (co-managed with community leaders) is directly attributed to the dedicated efforts of officers fostering these relationships.</w:t>
      </w:r>
    </w:p>
    <w:bookmarkEnd w:id="24"/>
    <w:bookmarkStart w:id="25" w:name="X458efafe705451cb6c802aa93429856df9b3e5d"/>
    <w:p>
      <w:pPr>
        <w:pStyle w:val="Heading2"/>
      </w:pPr>
      <w:r>
        <w:t xml:space="preserve">Conclusion: The Indispensable Role in a Fragile Balance</w:t>
      </w:r>
    </w:p>
    <w:p>
      <w:pPr>
        <w:pStyle w:val="FirstParagraph"/>
      </w:pPr>
      <w:r>
        <w:t xml:space="preserve">This Dissertation conclusively argues that the role of the Police Officer in Israel Jerusalem is not merely about maintaining public order; it is about actively preserving a fragile yet vital balance. Each Police Officer operates as a linchpin between conflicting narratives, religious fervor, and civic peace. Their ability to act with professionalism, cultural intelligence, and unwavering commitment to justice directly impacts the city's stability on a global scale. The challenges are immense – security threats are constant, historical animosities run deep, and expectations from all sides are high. However, the ongoing evolution of training programs like those detailed in this Dissertation demonstrates a clear path forward.</w:t>
      </w:r>
    </w:p>
    <w:p>
      <w:pPr>
        <w:pStyle w:val="BodyText"/>
      </w:pPr>
      <w:r>
        <w:t xml:space="preserve">For Israel Jerusalem to remain a city that honors its sacred heritage while functioning as a modern metropolis and capital, the dedicated work of every Police Officer is indispensable. This Dissertation underscores that investing in specialized police personnel who understand the unique complexities of Jerusalem is not just prudent law enforcement policy; it is fundamental to the city's very survival as a symbol of coexistence and security for millions. The future stability of Israel Jerusalem hinges on recognizing and supporting the extraordinary demands placed upon each Police Officer serving within its historic walls.</w:t>
      </w:r>
    </w:p>
    <w:bookmarkEnd w:id="25"/>
    <w:bookmarkStart w:id="26" w:name="references-illustrative"/>
    <w:p>
      <w:pPr>
        <w:pStyle w:val="Heading2"/>
      </w:pPr>
      <w:r>
        <w:t xml:space="preserve">References (Illustrative)</w:t>
      </w:r>
    </w:p>
    <w:p>
      <w:pPr>
        <w:pStyle w:val="FirstParagraph"/>
      </w:pPr>
      <w:r>
        <w:t xml:space="preserve">Israel Police Annual Report: Jerusalem Security Overview, 2023.</w:t>
      </w:r>
      <w:r>
        <w:br/>
      </w:r>
      <w:r>
        <w:t xml:space="preserve">Cohen, A. (2021). "Policing Sacred Spaces: Lessons from Jerusalem." Journal of Urban Security Studies.</w:t>
      </w:r>
      <w:r>
        <w:br/>
      </w:r>
      <w:r>
        <w:t xml:space="preserve">Ministry of Public Security, State of Israel. (2022). Community Policing Guidelines for Complex Urban Environments.</w:t>
      </w:r>
      <w:r>
        <w:br/>
      </w:r>
      <w:r>
        <w:t xml:space="preserve">UN Office on Drugs and Crime. (2023). Case Study: Religious Site Management in Jerusal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olice Officer in Israel Jerusalem</dc:title>
  <dc:creator/>
  <dc:language>en</dc:language>
  <cp:keywords/>
  <dcterms:created xsi:type="dcterms:W3CDTF">2025-12-13T04:18:28Z</dcterms:created>
  <dcterms:modified xsi:type="dcterms:W3CDTF">2025-12-13T04:18:28Z</dcterms:modified>
</cp:coreProperties>
</file>

<file path=docProps/custom.xml><?xml version="1.0" encoding="utf-8"?>
<Properties xmlns="http://schemas.openxmlformats.org/officeDocument/2006/custom-properties" xmlns:vt="http://schemas.openxmlformats.org/officeDocument/2006/docPropsVTypes"/>
</file>